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hami habib</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ham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abib</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08 elm street glenview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hamihabib4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07437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zoey habib</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loe ardam</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8/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5/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